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Docker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 (Ruby, Python, JavaScript)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 02/2023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2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2"/>
    <w:bookmarkStart w:id="7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3"/>
    <w:bookmarkStart w:id="77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7T20:28:48Z</dcterms:created>
  <dcterms:modified xsi:type="dcterms:W3CDTF">2023-04-07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